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Гасанов Абакар Ислам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914363"/>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14363"/>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41389"/>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41389"/>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8310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8310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63231"/>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63231"/>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41913"/>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41913"/>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1795727"/>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1795727"/>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04742"/>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04742"/>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154582"/>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54582"/>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150543"/>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150543"/>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127294"/>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127294"/>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163424"/>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163424"/>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Гасанов Абакар Исламович</dc:creator>
  <dc:language>ru-RU</dc:language>
  <cp:keywords/>
  <dcterms:created xsi:type="dcterms:W3CDTF">2025-08-30T14:46:05Z</dcterms:created>
  <dcterms:modified xsi:type="dcterms:W3CDTF">2025-08-30T14: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